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D44F68" w14:textId="77777777" w:rsidR="00D95748" w:rsidRPr="00D95748" w:rsidRDefault="00D95748" w:rsidP="00D9574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Greetings from MLPNA</w:t>
      </w:r>
    </w:p>
    <w:p w14:paraId="5BF7211F" w14:textId="77777777" w:rsidR="00D95748" w:rsidRPr="00D95748" w:rsidRDefault="00D95748" w:rsidP="00D9574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</w:t>
      </w:r>
    </w:p>
    <w:p w14:paraId="32BE8205" w14:textId="77777777" w:rsidR="00D95748" w:rsidRPr="00D95748" w:rsidRDefault="00D95748" w:rsidP="00D9574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Please </w:t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SAVE</w:t>
      </w: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</w:t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THE </w:t>
      </w:r>
      <w:proofErr w:type="gramStart"/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DATE </w:t>
      </w: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to</w:t>
      </w:r>
      <w:proofErr w:type="gramEnd"/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your Spring  2020 Calendar </w:t>
      </w:r>
    </w:p>
    <w:p w14:paraId="518ED8E6" w14:textId="77777777" w:rsidR="00D95748" w:rsidRPr="00D95748" w:rsidRDefault="00D95748" w:rsidP="00D9574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</w:t>
      </w:r>
    </w:p>
    <w:p w14:paraId="7023DCA6" w14:textId="77777777" w:rsidR="00D95748" w:rsidRPr="00D95748" w:rsidRDefault="00D95748" w:rsidP="00D9574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 xml:space="preserve">The MLPNA convention is approaching fast. As always. MLPNA appreciates your support of lifelong learning and activities for </w:t>
      </w:r>
      <w:proofErr w:type="gramStart"/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LPNs,  PN</w:t>
      </w:r>
      <w:proofErr w:type="gramEnd"/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 xml:space="preserve"> students, and PN Faculty. </w:t>
      </w:r>
    </w:p>
    <w:p w14:paraId="2AD4B821" w14:textId="77777777" w:rsidR="00D95748" w:rsidRPr="00D95748" w:rsidRDefault="00D95748" w:rsidP="00D9574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</w:t>
      </w:r>
    </w:p>
    <w:p w14:paraId="3DA88C27" w14:textId="77777777" w:rsidR="00D95748" w:rsidRPr="00D95748" w:rsidRDefault="00D95748" w:rsidP="00D95748">
      <w:pPr>
        <w:shd w:val="clear" w:color="auto" w:fill="FFFFFF"/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000000"/>
          <w:sz w:val="36"/>
          <w:szCs w:val="36"/>
          <w:bdr w:val="none" w:sz="0" w:space="0" w:color="auto" w:frame="1"/>
        </w:rPr>
        <w:t>The 50</w:t>
      </w:r>
      <w:r w:rsidRPr="00D95748">
        <w:rPr>
          <w:rFonts w:ascii="Arial" w:eastAsia="Times New Roman" w:hAnsi="Arial" w:cs="Arial"/>
          <w:color w:val="000000"/>
          <w:sz w:val="36"/>
          <w:szCs w:val="36"/>
          <w:bdr w:val="none" w:sz="0" w:space="0" w:color="auto" w:frame="1"/>
          <w:vertAlign w:val="superscript"/>
        </w:rPr>
        <w:t>h</w:t>
      </w:r>
      <w:r w:rsidRPr="00D95748">
        <w:rPr>
          <w:rFonts w:ascii="Arial" w:eastAsia="Times New Roman" w:hAnsi="Arial" w:cs="Arial"/>
          <w:color w:val="000000"/>
          <w:sz w:val="36"/>
          <w:szCs w:val="36"/>
          <w:bdr w:val="none" w:sz="0" w:space="0" w:color="auto" w:frame="1"/>
        </w:rPr>
        <w:t> Annual</w:t>
      </w:r>
    </w:p>
    <w:p w14:paraId="0615768F" w14:textId="77777777" w:rsidR="00D95748" w:rsidRPr="00D95748" w:rsidRDefault="00D95748" w:rsidP="00D95748">
      <w:pPr>
        <w:shd w:val="clear" w:color="auto" w:fill="FFFFFF"/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000000"/>
          <w:sz w:val="36"/>
          <w:szCs w:val="36"/>
          <w:bdr w:val="none" w:sz="0" w:space="0" w:color="auto" w:frame="1"/>
        </w:rPr>
        <w:t>MLPNA Educational Conference</w:t>
      </w:r>
    </w:p>
    <w:p w14:paraId="0071FCE2" w14:textId="77777777" w:rsidR="00D95748" w:rsidRPr="00D95748" w:rsidRDefault="00D95748" w:rsidP="00D95748">
      <w:pPr>
        <w:shd w:val="clear" w:color="auto" w:fill="FFFFFF"/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000000"/>
          <w:sz w:val="36"/>
          <w:szCs w:val="36"/>
          <w:bdr w:val="none" w:sz="0" w:space="0" w:color="auto" w:frame="1"/>
        </w:rPr>
        <w:t>April 23, 2020</w:t>
      </w:r>
    </w:p>
    <w:p w14:paraId="2FFF0EAB" w14:textId="77777777" w:rsidR="00D95748" w:rsidRPr="00D95748" w:rsidRDefault="00D95748" w:rsidP="00D95748">
      <w:pPr>
        <w:shd w:val="clear" w:color="auto" w:fill="FFFFFF"/>
        <w:spacing w:after="0" w:line="198" w:lineRule="atLeast"/>
        <w:ind w:left="3505" w:right="3444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000000"/>
          <w:sz w:val="18"/>
          <w:szCs w:val="18"/>
          <w:bdr w:val="none" w:sz="0" w:space="0" w:color="auto" w:frame="1"/>
        </w:rPr>
        <w:t>                                             </w:t>
      </w:r>
    </w:p>
    <w:p w14:paraId="66E2822C" w14:textId="77777777" w:rsidR="00D95748" w:rsidRPr="00D95748" w:rsidRDefault="00D95748" w:rsidP="00D95748">
      <w:pPr>
        <w:shd w:val="clear" w:color="auto" w:fill="FFFFFF"/>
        <w:spacing w:after="0" w:line="198" w:lineRule="atLeast"/>
        <w:ind w:left="3505" w:right="3444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000000"/>
          <w:sz w:val="18"/>
          <w:szCs w:val="18"/>
          <w:bdr w:val="none" w:sz="0" w:space="0" w:color="auto" w:frame="1"/>
        </w:rPr>
        <w:t>IP CASINO RESORT and SPA 850 Bayview Avenue Biloxi, MS 39530</w:t>
      </w:r>
    </w:p>
    <w:p w14:paraId="1AA8C557" w14:textId="77777777" w:rsidR="00D95748" w:rsidRPr="00D95748" w:rsidRDefault="00D95748" w:rsidP="00D95748">
      <w:pPr>
        <w:shd w:val="clear" w:color="auto" w:fill="FFFFFF"/>
        <w:spacing w:after="0" w:line="198" w:lineRule="atLeast"/>
        <w:ind w:left="3505" w:right="3444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 </w:t>
      </w:r>
    </w:p>
    <w:p w14:paraId="57A75340" w14:textId="77777777" w:rsidR="00D95748" w:rsidRPr="00D95748" w:rsidRDefault="00D95748" w:rsidP="00D95748">
      <w:pPr>
        <w:shd w:val="clear" w:color="auto" w:fill="FFFFFF"/>
        <w:spacing w:after="0" w:line="240" w:lineRule="auto"/>
        <w:ind w:left="22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b/>
          <w:bCs/>
          <w:color w:val="222222"/>
          <w:sz w:val="24"/>
          <w:szCs w:val="24"/>
          <w:bdr w:val="none" w:sz="0" w:space="0" w:color="auto" w:frame="1"/>
        </w:rPr>
        <w:t> </w:t>
      </w:r>
    </w:p>
    <w:p w14:paraId="4931A461" w14:textId="77777777" w:rsidR="00D95748" w:rsidRPr="00D95748" w:rsidRDefault="00D95748" w:rsidP="00D95748">
      <w:pPr>
        <w:shd w:val="clear" w:color="auto" w:fill="FFFFFF"/>
        <w:spacing w:after="0" w:line="240" w:lineRule="auto"/>
        <w:ind w:left="22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b/>
          <w:bCs/>
          <w:color w:val="222222"/>
          <w:sz w:val="24"/>
          <w:szCs w:val="24"/>
          <w:bdr w:val="none" w:sz="0" w:space="0" w:color="auto" w:frame="1"/>
        </w:rPr>
        <w:t>Convention Theme:       </w:t>
      </w:r>
    </w:p>
    <w:p w14:paraId="107BE6D2" w14:textId="0F70632E" w:rsidR="00D95748" w:rsidRPr="00D95748" w:rsidRDefault="00D95748" w:rsidP="00773E04">
      <w:pPr>
        <w:shd w:val="clear" w:color="auto" w:fill="FFFFFF"/>
        <w:spacing w:after="0" w:line="240" w:lineRule="auto"/>
        <w:ind w:left="15"/>
        <w:jc w:val="center"/>
        <w:textAlignment w:val="baseline"/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</w:pPr>
      <w:r w:rsidRPr="00D95748">
        <w:rPr>
          <w:noProof/>
        </w:rPr>
        <w:drawing>
          <wp:inline distT="0" distB="0" distL="0" distR="0" wp14:anchorId="196773DB" wp14:editId="27FD9E33">
            <wp:extent cx="2476500" cy="2385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2C7FF" w14:textId="77777777" w:rsidR="00D95748" w:rsidRPr="00D95748" w:rsidRDefault="00D95748" w:rsidP="00D95748">
      <w:pPr>
        <w:shd w:val="clear" w:color="auto" w:fill="FFFFFF"/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</w:pPr>
      <w:r w:rsidRPr="00D95748">
        <w:rPr>
          <w:rFonts w:ascii="Arial" w:eastAsia="Times New Roman" w:hAnsi="Arial" w:cs="Arial"/>
          <w:b/>
          <w:bCs/>
          <w:color w:val="222222"/>
          <w:sz w:val="52"/>
          <w:szCs w:val="52"/>
          <w:bdr w:val="none" w:sz="0" w:space="0" w:color="auto" w:frame="1"/>
        </w:rPr>
        <w:br/>
      </w:r>
    </w:p>
    <w:p w14:paraId="0ECF8D4E" w14:textId="77777777" w:rsidR="00D95748" w:rsidRPr="00D95748" w:rsidRDefault="00D95748" w:rsidP="00D9574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</w:pPr>
      <w:r w:rsidRPr="00D95748">
        <w:rPr>
          <w:rFonts w:ascii="Arial" w:eastAsia="Times New Roman" w:hAnsi="Arial" w:cs="Arial"/>
          <w:b/>
          <w:bCs/>
          <w:color w:val="222222"/>
          <w:sz w:val="52"/>
          <w:szCs w:val="52"/>
          <w:bdr w:val="none" w:sz="0" w:space="0" w:color="auto" w:frame="1"/>
        </w:rPr>
        <w:t>Unwavering Boldness</w:t>
      </w:r>
      <w:bookmarkStart w:id="0" w:name="_GoBack"/>
      <w:bookmarkEnd w:id="0"/>
    </w:p>
    <w:p w14:paraId="241B82F5" w14:textId="0CDCB282" w:rsidR="00D95748" w:rsidRPr="00D95748" w:rsidRDefault="00D95748" w:rsidP="00D9574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</w:pPr>
      <w:r w:rsidRPr="00D95748">
        <w:rPr>
          <w:rFonts w:ascii="Arial" w:eastAsia="Times New Roman" w:hAnsi="Arial" w:cs="Arial"/>
          <w:b/>
          <w:bCs/>
          <w:color w:val="222222"/>
          <w:sz w:val="52"/>
          <w:szCs w:val="52"/>
          <w:bdr w:val="none" w:sz="0" w:space="0" w:color="auto" w:frame="1"/>
        </w:rPr>
        <w:t>Exceeding Expectations</w:t>
      </w:r>
    </w:p>
    <w:p w14:paraId="4E7BABD2" w14:textId="77777777" w:rsidR="00D95748" w:rsidRPr="00D95748" w:rsidRDefault="00D95748" w:rsidP="00D95748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bdr w:val="none" w:sz="0" w:space="0" w:color="auto" w:frame="1"/>
        </w:rPr>
      </w:pPr>
      <w:r w:rsidRPr="00D95748">
        <w:rPr>
          <w:rFonts w:ascii="Arial" w:eastAsia="Times New Roman" w:hAnsi="Arial" w:cs="Arial"/>
          <w:b/>
          <w:bCs/>
          <w:color w:val="222222"/>
          <w:sz w:val="52"/>
          <w:szCs w:val="52"/>
          <w:bdr w:val="none" w:sz="0" w:space="0" w:color="auto" w:frame="1"/>
        </w:rPr>
        <w:t>Caring with Confidence</w:t>
      </w:r>
    </w:p>
    <w:p w14:paraId="797B87AE" w14:textId="77777777" w:rsidR="00D95748" w:rsidRPr="00D95748" w:rsidRDefault="00D95748" w:rsidP="00D95748">
      <w:pPr>
        <w:shd w:val="clear" w:color="auto" w:fill="FFFFFF"/>
        <w:spacing w:after="0" w:line="240" w:lineRule="auto"/>
        <w:ind w:left="15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</w:t>
      </w:r>
    </w:p>
    <w:p w14:paraId="131109BC" w14:textId="77777777" w:rsidR="00D95748" w:rsidRPr="00D95748" w:rsidRDefault="00D95748" w:rsidP="00D95748">
      <w:pPr>
        <w:shd w:val="clear" w:color="auto" w:fill="FFFFFF"/>
        <w:spacing w:after="0" w:line="240" w:lineRule="auto"/>
        <w:ind w:left="15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 </w:t>
      </w:r>
    </w:p>
    <w:p w14:paraId="0FAF3DF4" w14:textId="77777777" w:rsidR="00D95748" w:rsidRPr="00D95748" w:rsidRDefault="00D95748" w:rsidP="00D95748">
      <w:pPr>
        <w:shd w:val="clear" w:color="auto" w:fill="FFFFFF"/>
        <w:spacing w:after="0" w:line="240" w:lineRule="auto"/>
        <w:ind w:left="15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</w:t>
      </w:r>
    </w:p>
    <w:p w14:paraId="50E86626" w14:textId="77777777" w:rsidR="00D95748" w:rsidRPr="00D95748" w:rsidRDefault="00D95748" w:rsidP="00D95748">
      <w:pPr>
        <w:shd w:val="clear" w:color="auto" w:fill="FFFFFF"/>
        <w:spacing w:after="0" w:line="240" w:lineRule="auto"/>
        <w:ind w:left="15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</w:t>
      </w:r>
    </w:p>
    <w:p w14:paraId="7EA39598" w14:textId="77777777" w:rsidR="00D95748" w:rsidRPr="00D95748" w:rsidRDefault="00D95748" w:rsidP="00D95748">
      <w:pPr>
        <w:shd w:val="clear" w:color="auto" w:fill="FFFFFF"/>
        <w:spacing w:after="0" w:line="240" w:lineRule="auto"/>
        <w:ind w:left="15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 xml:space="preserve">We will welcome over </w:t>
      </w:r>
      <w:proofErr w:type="gramStart"/>
      <w:r w:rsidRPr="00D95748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1400  participates</w:t>
      </w:r>
      <w:proofErr w:type="gramEnd"/>
    </w:p>
    <w:p w14:paraId="64AEE798" w14:textId="77777777" w:rsidR="00D95748" w:rsidRPr="00D95748" w:rsidRDefault="00D95748" w:rsidP="00D95748">
      <w:pPr>
        <w:shd w:val="clear" w:color="auto" w:fill="FFFFFF"/>
        <w:spacing w:after="0" w:line="240" w:lineRule="auto"/>
        <w:jc w:val="center"/>
        <w:textAlignment w:val="center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4"/>
          <w:szCs w:val="14"/>
          <w:bdr w:val="none" w:sz="0" w:space="0" w:color="auto" w:frame="1"/>
        </w:rPr>
        <w:t>, </w:t>
      </w:r>
    </w:p>
    <w:p w14:paraId="24F7AA55" w14:textId="124D2F5A" w:rsidR="00D95748" w:rsidRPr="00D95748" w:rsidRDefault="00D95748" w:rsidP="00D95748">
      <w:pPr>
        <w:shd w:val="clear" w:color="auto" w:fill="FFFFFF"/>
        <w:spacing w:after="0" w:line="240" w:lineRule="auto"/>
        <w:textAlignment w:val="center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Hello, I am </w:t>
      </w: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Linda Shows,</w:t>
      </w: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 xml:space="preserve"> the executive director of the Mississippi LPN Association (MLPNA).  I would value an affiliation with your company.  I am planning the MLPNA annual convention now and there are many </w:t>
      </w: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lastRenderedPageBreak/>
        <w:t>opportunities for you to be involved</w:t>
      </w:r>
      <w:bookmarkStart w:id="1" w:name="_Hlk32145166"/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.  The exhibitor date is </w:t>
      </w: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Thursday</w:t>
      </w: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, </w:t>
      </w: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April 23,</w:t>
      </w:r>
      <w:r w:rsidR="00E05811"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2020 at</w:t>
      </w: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 the IP Casino/Resort and Spa </w:t>
      </w: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in Biloxi, MS. </w:t>
      </w:r>
      <w:bookmarkEnd w:id="1"/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 </w:t>
      </w:r>
      <w:bookmarkStart w:id="2" w:name="_Hlk32145133"/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 xml:space="preserve">The exhibit set up time is </w:t>
      </w:r>
      <w:proofErr w:type="spellStart"/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anytime</w:t>
      </w:r>
      <w:proofErr w:type="spellEnd"/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 xml:space="preserve"> after </w:t>
      </w: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5:00 pm on Wednesday, April 22, 2020.</w:t>
      </w:r>
    </w:p>
    <w:p w14:paraId="4C4E38DF" w14:textId="77777777" w:rsidR="00D95748" w:rsidRPr="00D95748" w:rsidRDefault="00D95748" w:rsidP="00D95748">
      <w:pPr>
        <w:shd w:val="clear" w:color="auto" w:fill="FFFFFF"/>
        <w:spacing w:after="0" w:line="240" w:lineRule="auto"/>
        <w:textAlignment w:val="center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Exhibit Hall will open with “Breakfast in the Exhibit Hall” at 7:30 am and continue until the General Session at 2:30 pm in Studio B located on the first floor.</w:t>
      </w:r>
    </w:p>
    <w:p w14:paraId="6FE8B37A" w14:textId="77777777" w:rsidR="00D95748" w:rsidRPr="00D95748" w:rsidRDefault="00D95748" w:rsidP="00D95748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  <w:shd w:val="clear" w:color="auto" w:fill="FFFFFF"/>
        </w:rPr>
        <w:t>In 2019, MLPNA had 1389 LPNs, PN faculty, and students attending the three-day meeting.   MLPNA is expecting 1400 attendees in 2020</w:t>
      </w:r>
      <w:bookmarkEnd w:id="2"/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  <w:shd w:val="clear" w:color="auto" w:fill="FFFFFF"/>
        </w:rPr>
        <w:t>.</w:t>
      </w: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br/>
      </w: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br/>
      </w:r>
    </w:p>
    <w:p w14:paraId="4D3A41CF" w14:textId="698B6D94" w:rsidR="00D95748" w:rsidRPr="00D95748" w:rsidRDefault="00D95748" w:rsidP="00D95748">
      <w:pPr>
        <w:shd w:val="clear" w:color="auto" w:fill="FFFFFF"/>
        <w:spacing w:after="0" w:line="240" w:lineRule="auto"/>
        <w:textAlignment w:val="center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 MLPNA enjoys the support of students and faculty from ALL 1</w:t>
      </w:r>
      <w:r w:rsidR="00E05811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5</w:t>
      </w: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 xml:space="preserve"> PN programs in Mississippi. </w:t>
      </w:r>
    </w:p>
    <w:p w14:paraId="4EFB9104" w14:textId="6171E5D8" w:rsidR="00D95748" w:rsidRPr="00D95748" w:rsidRDefault="00D95748" w:rsidP="00D95748">
      <w:pPr>
        <w:shd w:val="clear" w:color="auto" w:fill="FFFFFF"/>
        <w:spacing w:after="0" w:line="240" w:lineRule="auto"/>
        <w:textAlignment w:val="center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As an exhibitor, you can provide exciting employment opportunities or educational sessions for attendees during the convention.  I am looking forward to working with your company to make the 2020 conference a great success for the 14,000 Mississippi LPNs.</w:t>
      </w:r>
    </w:p>
    <w:p w14:paraId="23F73918" w14:textId="77777777" w:rsidR="00D95748" w:rsidRPr="00D95748" w:rsidRDefault="00D95748" w:rsidP="00D95748">
      <w:pPr>
        <w:shd w:val="clear" w:color="auto" w:fill="FFFFFF"/>
        <w:spacing w:after="0" w:line="240" w:lineRule="auto"/>
        <w:textAlignment w:val="center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Please find attached the </w:t>
      </w:r>
    </w:p>
    <w:p w14:paraId="5E56241C" w14:textId="77777777" w:rsidR="00D95748" w:rsidRPr="00D95748" w:rsidRDefault="00D95748" w:rsidP="00D95748">
      <w:pPr>
        <w:numPr>
          <w:ilvl w:val="0"/>
          <w:numId w:val="1"/>
        </w:numPr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2020 </w:t>
      </w: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exhibitor opportunities and registration</w:t>
      </w:r>
    </w:p>
    <w:p w14:paraId="29B43092" w14:textId="2C608F90" w:rsidR="00D95748" w:rsidRPr="00D95748" w:rsidRDefault="00D95748" w:rsidP="00D95748">
      <w:pPr>
        <w:numPr>
          <w:ilvl w:val="0"/>
          <w:numId w:val="1"/>
        </w:numPr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  </w:t>
      </w:r>
      <w:r w:rsidR="00E05811"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2020 Hotel</w:t>
      </w: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 xml:space="preserve"> registration information.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 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Exhibitor Registration Can be Done Three Ways: 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bookmarkStart w:id="3" w:name="_Hlk32145277"/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1.  Mail in the form attached. Mail to: MLPNA</w:t>
      </w:r>
      <w:r w:rsidR="00773E04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 xml:space="preserve"> </w:t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PO Box 1495</w:t>
      </w:r>
      <w:r w:rsidR="00773E04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 xml:space="preserve"> </w:t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Laurel, MS 39441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 2. Register online at </w:t>
      </w:r>
      <w:hyperlink r:id="rId6" w:tgtFrame="_blank" w:history="1">
        <w:r w:rsidRPr="00D95748">
          <w:rPr>
            <w:rFonts w:ascii="Arial" w:eastAsia="Times New Roman" w:hAnsi="Arial" w:cs="Arial"/>
            <w:b/>
            <w:bCs/>
            <w:color w:val="1155CC"/>
            <w:sz w:val="19"/>
            <w:szCs w:val="19"/>
            <w:u w:val="single"/>
            <w:bdr w:val="none" w:sz="0" w:space="0" w:color="auto" w:frame="1"/>
          </w:rPr>
          <w:t>www.mslpn.org</w:t>
        </w:r>
      </w:hyperlink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. CLICK on </w:t>
      </w:r>
      <w:proofErr w:type="gramStart"/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  <w:shd w:val="clear" w:color="auto" w:fill="FFFF00"/>
        </w:rPr>
        <w:t>Exhibitors </w:t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 tab</w:t>
      </w:r>
      <w:proofErr w:type="gramEnd"/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 at the top of the MLPNA  home page 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3. Email Linda Shows at </w:t>
      </w:r>
      <w:hyperlink r:id="rId7" w:history="1">
        <w:r w:rsidRPr="00D95748">
          <w:rPr>
            <w:rFonts w:ascii="Arial" w:eastAsia="Times New Roman" w:hAnsi="Arial" w:cs="Arial"/>
            <w:b/>
            <w:bCs/>
            <w:color w:val="0000FF"/>
            <w:sz w:val="19"/>
            <w:szCs w:val="19"/>
            <w:u w:val="single"/>
            <w:bdr w:val="none" w:sz="0" w:space="0" w:color="auto" w:frame="1"/>
          </w:rPr>
          <w:t>linda.shows@mslpn.org</w:t>
        </w:r>
      </w:hyperlink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 to request an invoice.</w:t>
      </w:r>
      <w:bookmarkEnd w:id="3"/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Thank you for supporting MLPNA.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</w:t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We are looking forward to seeing you in April 2020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</w:rPr>
        <w:t> </w:t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Joyful and Blessed to Serve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  <w:t>Linda Shows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  <w:t>Executive Director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  <w:t>Mississippi LPN Association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  <w:t>PO Box 1495 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  <w:t>Laurel, MS 39441</w:t>
      </w:r>
    </w:p>
    <w:p w14:paraId="1F7176CA" w14:textId="77777777" w:rsidR="00D95748" w:rsidRDefault="00D95748"/>
    <w:sectPr w:rsidR="00D957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C4144E"/>
    <w:multiLevelType w:val="multilevel"/>
    <w:tmpl w:val="46D49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tTAzMDczMjMwsrBQ0lEKTi0uzszPAykwrAUAFzt68SwAAAA="/>
  </w:docVars>
  <w:rsids>
    <w:rsidRoot w:val="00D95748"/>
    <w:rsid w:val="00773E04"/>
    <w:rsid w:val="00CF00E2"/>
    <w:rsid w:val="00D95748"/>
    <w:rsid w:val="00E0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EB643"/>
  <w15:chartTrackingRefBased/>
  <w15:docId w15:val="{57AEA1EA-4108-4252-B9F5-7BDBB622F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95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957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7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80553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34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inda.shows@mslp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slpn.or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hows</dc:creator>
  <cp:keywords/>
  <dc:description/>
  <cp:lastModifiedBy>Linda Shows</cp:lastModifiedBy>
  <cp:revision>3</cp:revision>
  <dcterms:created xsi:type="dcterms:W3CDTF">2020-02-09T18:56:00Z</dcterms:created>
  <dcterms:modified xsi:type="dcterms:W3CDTF">2020-02-09T18:57:00Z</dcterms:modified>
</cp:coreProperties>
</file>